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A239EC" w:rsidRDefault="00A239EC" w:rsidP="00AE20C9">
      <w:pPr>
        <w:pStyle w:val="LabTitle"/>
        <w:rPr>
          <w:rStyle w:val="LabTitleInstVersred"/>
          <w:b/>
          <w:color w:val="auto"/>
        </w:rPr>
      </w:pPr>
      <w:r w:rsidRPr="00AE20C9">
        <w:t>Packet Tracer</w:t>
      </w:r>
      <w:r w:rsidR="00710F88" w:rsidRPr="00AE20C9">
        <w:t xml:space="preserve"> - Configuring IPv6 ACLs</w:t>
      </w:r>
    </w:p>
    <w:p w:rsidR="003C6BCA" w:rsidRDefault="00AB3D9D" w:rsidP="00A239EC">
      <w:pPr>
        <w:pStyle w:val="LabSection"/>
      </w:pPr>
      <w:r>
        <w:t>Topology</w:t>
      </w:r>
    </w:p>
    <w:p w:rsidR="00A239EC" w:rsidRPr="00A239EC" w:rsidRDefault="00AE20C9" w:rsidP="00A239EC">
      <w:pPr>
        <w:jc w:val="center"/>
      </w:pPr>
      <w:r w:rsidRPr="00AE20C9">
        <w:rPr>
          <w:noProof/>
        </w:rPr>
        <w:drawing>
          <wp:inline distT="0" distB="0" distL="0" distR="0" wp14:anchorId="68BC8CEE" wp14:editId="247762C6">
            <wp:extent cx="5715000" cy="1781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D9D" w:rsidRPr="000B0C00" w:rsidRDefault="00AB3D9D" w:rsidP="00A239EC">
      <w:pPr>
        <w:pStyle w:val="LabSection"/>
      </w:pPr>
      <w:r>
        <w:t>Addressing Table</w:t>
      </w:r>
    </w:p>
    <w:tbl>
      <w:tblPr>
        <w:tblW w:w="800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23"/>
        <w:gridCol w:w="1260"/>
        <w:gridCol w:w="2790"/>
        <w:gridCol w:w="2529"/>
      </w:tblGrid>
      <w:tr w:rsidR="00AB3D9D" w:rsidRPr="000B0C00" w:rsidTr="00E1331F">
        <w:trPr>
          <w:cantSplit/>
          <w:jc w:val="center"/>
        </w:trPr>
        <w:tc>
          <w:tcPr>
            <w:tcW w:w="14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B3D9D" w:rsidRPr="000B0C00" w:rsidRDefault="00AB3D9D" w:rsidP="00E1331F">
            <w:pPr>
              <w:pStyle w:val="TableHeading"/>
            </w:pPr>
            <w:r w:rsidRPr="000B0C00">
              <w:t>Device</w:t>
            </w:r>
          </w:p>
        </w:tc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B3D9D" w:rsidRPr="000B0C00" w:rsidRDefault="00AB3D9D" w:rsidP="00E1331F">
            <w:pPr>
              <w:pStyle w:val="TableHeading"/>
            </w:pPr>
            <w:r w:rsidRPr="000B0C00">
              <w:t>Interface</w:t>
            </w:r>
          </w:p>
        </w:tc>
        <w:tc>
          <w:tcPr>
            <w:tcW w:w="27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B3D9D" w:rsidRPr="000B0C00" w:rsidRDefault="00AB3D9D" w:rsidP="00E1331F">
            <w:pPr>
              <w:pStyle w:val="TableHeading"/>
            </w:pPr>
            <w:r w:rsidRPr="000B0C00">
              <w:t>IPv6 Address/Prefix</w:t>
            </w:r>
          </w:p>
        </w:tc>
        <w:tc>
          <w:tcPr>
            <w:tcW w:w="252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B3D9D" w:rsidRPr="000B0C00" w:rsidRDefault="00AB3D9D" w:rsidP="00E1331F">
            <w:pPr>
              <w:pStyle w:val="TableHeading"/>
            </w:pPr>
            <w:r w:rsidRPr="000B0C00">
              <w:t>Default Gateway</w:t>
            </w:r>
          </w:p>
        </w:tc>
      </w:tr>
      <w:tr w:rsidR="00AB3D9D" w:rsidRPr="000B0C00" w:rsidTr="00E1331F">
        <w:trPr>
          <w:cantSplit/>
          <w:jc w:val="center"/>
        </w:trPr>
        <w:tc>
          <w:tcPr>
            <w:tcW w:w="1423" w:type="dxa"/>
            <w:vAlign w:val="bottom"/>
          </w:tcPr>
          <w:p w:rsidR="00AB3D9D" w:rsidRPr="000B0C00" w:rsidRDefault="00AB3D9D" w:rsidP="00E1331F">
            <w:pPr>
              <w:pStyle w:val="TableText"/>
            </w:pPr>
            <w:r>
              <w:t>Server3</w:t>
            </w:r>
          </w:p>
        </w:tc>
        <w:tc>
          <w:tcPr>
            <w:tcW w:w="1260" w:type="dxa"/>
            <w:vAlign w:val="bottom"/>
          </w:tcPr>
          <w:p w:rsidR="00AB3D9D" w:rsidRPr="000B0C00" w:rsidRDefault="00AB3D9D" w:rsidP="00E1331F">
            <w:pPr>
              <w:pStyle w:val="TableText"/>
            </w:pPr>
            <w:r w:rsidRPr="000B0C00">
              <w:t>NIC</w:t>
            </w:r>
          </w:p>
        </w:tc>
        <w:tc>
          <w:tcPr>
            <w:tcW w:w="2790" w:type="dxa"/>
            <w:vAlign w:val="bottom"/>
          </w:tcPr>
          <w:p w:rsidR="00AB3D9D" w:rsidRPr="000B0C00" w:rsidRDefault="00AB3D9D" w:rsidP="00E1331F">
            <w:pPr>
              <w:pStyle w:val="TableText"/>
            </w:pPr>
            <w:r>
              <w:t>2001:DB8:</w:t>
            </w:r>
            <w:r w:rsidR="003037A2">
              <w:t>1</w:t>
            </w:r>
            <w:r>
              <w:t>:30::30</w:t>
            </w:r>
            <w:r w:rsidRPr="00897ED5">
              <w:t>/64</w:t>
            </w:r>
          </w:p>
        </w:tc>
        <w:tc>
          <w:tcPr>
            <w:tcW w:w="2529" w:type="dxa"/>
            <w:vAlign w:val="bottom"/>
          </w:tcPr>
          <w:p w:rsidR="00AB3D9D" w:rsidRPr="000B0C00" w:rsidRDefault="003037A2" w:rsidP="00E1331F">
            <w:pPr>
              <w:pStyle w:val="TableText"/>
            </w:pPr>
            <w:r>
              <w:t>FE80::30</w:t>
            </w:r>
          </w:p>
        </w:tc>
      </w:tr>
    </w:tbl>
    <w:p w:rsidR="009D2C27" w:rsidRPr="00BB73FF" w:rsidRDefault="00AB3D9D" w:rsidP="00A239EC">
      <w:pPr>
        <w:pStyle w:val="LabSection"/>
      </w:pPr>
      <w:r>
        <w:t>Objectives</w:t>
      </w:r>
    </w:p>
    <w:p w:rsidR="007761AE" w:rsidRPr="0007423A" w:rsidRDefault="00963E34" w:rsidP="0007423A">
      <w:pPr>
        <w:pStyle w:val="BodyTextL25Bold"/>
      </w:pPr>
      <w:r w:rsidRPr="00E67847">
        <w:t>Part</w:t>
      </w:r>
      <w:r>
        <w:t xml:space="preserve"> 1: </w:t>
      </w:r>
      <w:r w:rsidR="00F777CB">
        <w:t>Configure</w:t>
      </w:r>
      <w:r w:rsidR="00A239EC">
        <w:t>, Apply</w:t>
      </w:r>
      <w:r w:rsidR="003037A2">
        <w:t>,</w:t>
      </w:r>
      <w:r w:rsidR="00A239EC">
        <w:t xml:space="preserve"> and Verify</w:t>
      </w:r>
      <w:r w:rsidR="00F777CB">
        <w:t xml:space="preserve"> </w:t>
      </w:r>
      <w:r w:rsidR="00A239EC">
        <w:t>an</w:t>
      </w:r>
      <w:r w:rsidR="00F777CB">
        <w:t xml:space="preserve"> IPv6 </w:t>
      </w:r>
      <w:r w:rsidR="00A239EC">
        <w:t>ACL</w:t>
      </w:r>
    </w:p>
    <w:p w:rsidR="00F777CB" w:rsidRPr="0007423A" w:rsidRDefault="00F777CB" w:rsidP="00F777CB">
      <w:pPr>
        <w:pStyle w:val="BodyTextL25Bold"/>
      </w:pPr>
      <w:r w:rsidRPr="00E67847">
        <w:t>Part</w:t>
      </w:r>
      <w:r>
        <w:t xml:space="preserve"> 2: Configure</w:t>
      </w:r>
      <w:r w:rsidR="00A239EC">
        <w:t>, Apply</w:t>
      </w:r>
      <w:r w:rsidR="003037A2">
        <w:t>,</w:t>
      </w:r>
      <w:r w:rsidR="00A239EC">
        <w:t xml:space="preserve"> and Verify</w:t>
      </w:r>
      <w:r>
        <w:t xml:space="preserve"> a Second IPv6 </w:t>
      </w:r>
      <w:r w:rsidR="00A239EC">
        <w:t>ACL</w:t>
      </w:r>
    </w:p>
    <w:p w:rsidR="00112AC5" w:rsidRPr="004C0909" w:rsidRDefault="00A239EC" w:rsidP="00CA73D5">
      <w:pPr>
        <w:pStyle w:val="PartHead"/>
      </w:pPr>
      <w:r>
        <w:t>Configure, Apply</w:t>
      </w:r>
      <w:r w:rsidR="003037A2">
        <w:t>,</w:t>
      </w:r>
      <w:r>
        <w:t xml:space="preserve"> and Verify an IPv6 ACL</w:t>
      </w:r>
    </w:p>
    <w:p w:rsidR="00112AC5" w:rsidRDefault="00AB5133" w:rsidP="00580E73">
      <w:pPr>
        <w:pStyle w:val="BodyTextL25"/>
      </w:pPr>
      <w:r>
        <w:t>L</w:t>
      </w:r>
      <w:r w:rsidR="00CC6654">
        <w:t>ogs indicate that a computer on the 2001:DB8:</w:t>
      </w:r>
      <w:r w:rsidR="003037A2">
        <w:t>1</w:t>
      </w:r>
      <w:r w:rsidR="00CC6654">
        <w:t xml:space="preserve">:11::0/64 network is repeatedly refreshing </w:t>
      </w:r>
      <w:r w:rsidR="00553280">
        <w:t>a</w:t>
      </w:r>
      <w:r w:rsidR="00CC6654">
        <w:t xml:space="preserve"> web page</w:t>
      </w:r>
      <w:r w:rsidR="00553280">
        <w:t>. This is</w:t>
      </w:r>
      <w:r w:rsidR="00CC6654">
        <w:t xml:space="preserve"> causing a Denial-of-Service</w:t>
      </w:r>
      <w:r>
        <w:t xml:space="preserve"> (DoS)</w:t>
      </w:r>
      <w:r w:rsidR="00CC6654">
        <w:t xml:space="preserve"> attack against </w:t>
      </w:r>
      <w:r w:rsidR="00CC6654" w:rsidRPr="00CC6654">
        <w:rPr>
          <w:b/>
        </w:rPr>
        <w:t>Server3</w:t>
      </w:r>
      <w:r w:rsidR="00CC6654">
        <w:t xml:space="preserve">. Until the client can be identified and cleaned, you </w:t>
      </w:r>
      <w:r w:rsidR="003037A2">
        <w:t>must</w:t>
      </w:r>
      <w:r w:rsidR="00CC6654">
        <w:t xml:space="preserve"> block HTTP and HTTPS access to that network with an access list.</w:t>
      </w:r>
    </w:p>
    <w:p w:rsidR="00112AC5" w:rsidRDefault="0086621D" w:rsidP="00787CC1">
      <w:pPr>
        <w:pStyle w:val="StepHead"/>
      </w:pPr>
      <w:r>
        <w:t>Configure an ACL that will block</w:t>
      </w:r>
      <w:r w:rsidR="00CC6654">
        <w:t xml:space="preserve"> HTTP </w:t>
      </w:r>
      <w:r w:rsidR="00AF73F4">
        <w:t>and HTTP</w:t>
      </w:r>
      <w:r w:rsidR="00D7760F">
        <w:t>S</w:t>
      </w:r>
      <w:r w:rsidR="00AF73F4">
        <w:t xml:space="preserve"> </w:t>
      </w:r>
      <w:r w:rsidR="00CC6654">
        <w:t>access.</w:t>
      </w:r>
    </w:p>
    <w:p w:rsidR="00112AC5" w:rsidRDefault="0086621D" w:rsidP="0086621D">
      <w:pPr>
        <w:pStyle w:val="BodyTextL25"/>
      </w:pPr>
      <w:r>
        <w:t>Configure an</w:t>
      </w:r>
      <w:r w:rsidR="00CC6654">
        <w:t xml:space="preserve"> </w:t>
      </w:r>
      <w:r>
        <w:t xml:space="preserve">ACL named </w:t>
      </w:r>
      <w:r>
        <w:rPr>
          <w:b/>
        </w:rPr>
        <w:t>BLOCK_HTTP</w:t>
      </w:r>
      <w:r w:rsidR="00CC6654">
        <w:t xml:space="preserve"> on </w:t>
      </w:r>
      <w:r w:rsidR="00CC6654" w:rsidRPr="00CC6654">
        <w:rPr>
          <w:b/>
        </w:rPr>
        <w:t>R1</w:t>
      </w:r>
      <w:r>
        <w:t xml:space="preserve"> with the following statements.</w:t>
      </w:r>
    </w:p>
    <w:p w:rsidR="00CC6654" w:rsidRDefault="005F23D8" w:rsidP="00CC6654">
      <w:pPr>
        <w:pStyle w:val="SubStepAlpha"/>
      </w:pPr>
      <w:r>
        <w:t>Block</w:t>
      </w:r>
      <w:r w:rsidR="00CC6654">
        <w:t xml:space="preserve"> HTTP </w:t>
      </w:r>
      <w:r w:rsidR="0086621D">
        <w:t xml:space="preserve">and HTTPS </w:t>
      </w:r>
      <w:r w:rsidR="00CC6654">
        <w:t xml:space="preserve">traffic from reaching </w:t>
      </w:r>
      <w:r w:rsidR="0086621D">
        <w:rPr>
          <w:b/>
        </w:rPr>
        <w:t>Server3</w:t>
      </w:r>
      <w:r w:rsidR="00872BD7">
        <w:t>.</w:t>
      </w:r>
    </w:p>
    <w:p w:rsidR="00CC6654" w:rsidRDefault="00872BD7" w:rsidP="00A239EC">
      <w:pPr>
        <w:pStyle w:val="CMD"/>
      </w:pPr>
      <w:r>
        <w:t xml:space="preserve">R1(config)# </w:t>
      </w:r>
      <w:r w:rsidR="00CC6654" w:rsidRPr="00A239EC">
        <w:rPr>
          <w:b/>
        </w:rPr>
        <w:t>deny tcp any host 2001:DB8:</w:t>
      </w:r>
      <w:r w:rsidR="003037A2">
        <w:rPr>
          <w:b/>
        </w:rPr>
        <w:t>1</w:t>
      </w:r>
      <w:r w:rsidR="00CC6654" w:rsidRPr="00A239EC">
        <w:rPr>
          <w:b/>
        </w:rPr>
        <w:t>:30::30 eq www</w:t>
      </w:r>
    </w:p>
    <w:p w:rsidR="00A239EC" w:rsidRDefault="00A239EC" w:rsidP="00A239EC">
      <w:pPr>
        <w:pStyle w:val="CMD"/>
      </w:pPr>
      <w:r>
        <w:t xml:space="preserve">R1(config)# </w:t>
      </w:r>
      <w:r w:rsidRPr="00A239EC">
        <w:rPr>
          <w:b/>
        </w:rPr>
        <w:t>deny tcp any host 2001:DB8:</w:t>
      </w:r>
      <w:r w:rsidR="003037A2">
        <w:rPr>
          <w:b/>
        </w:rPr>
        <w:t>1</w:t>
      </w:r>
      <w:r w:rsidRPr="00A239EC">
        <w:rPr>
          <w:b/>
        </w:rPr>
        <w:t>:30::30 eq 443</w:t>
      </w:r>
    </w:p>
    <w:p w:rsidR="00CC6654" w:rsidRDefault="005F23D8" w:rsidP="00CC6654">
      <w:pPr>
        <w:pStyle w:val="SubStepAlpha"/>
      </w:pPr>
      <w:r>
        <w:t>Allow</w:t>
      </w:r>
      <w:r w:rsidR="00872BD7">
        <w:t xml:space="preserve"> all other IPv6 traffic </w:t>
      </w:r>
      <w:r w:rsidR="00862080">
        <w:t>to pass.</w:t>
      </w:r>
    </w:p>
    <w:p w:rsidR="00112AC5" w:rsidRDefault="0086621D" w:rsidP="00787CC1">
      <w:pPr>
        <w:pStyle w:val="StepHead"/>
      </w:pPr>
      <w:r>
        <w:t>Apply the ACL to the correct interface</w:t>
      </w:r>
      <w:r w:rsidR="00CC6654">
        <w:t>.</w:t>
      </w:r>
    </w:p>
    <w:p w:rsidR="0086621D" w:rsidRDefault="0086621D" w:rsidP="0086621D">
      <w:pPr>
        <w:pStyle w:val="BodyTextL25"/>
      </w:pPr>
      <w:r>
        <w:t xml:space="preserve">Apply the ACL on the interface closest </w:t>
      </w:r>
      <w:r w:rsidR="00630A9D">
        <w:t xml:space="preserve">to </w:t>
      </w:r>
      <w:r>
        <w:t>the source of the traffic to be blocked.</w:t>
      </w:r>
    </w:p>
    <w:p w:rsidR="00242E3A" w:rsidRPr="00242E3A" w:rsidRDefault="00820EC0" w:rsidP="00193F14">
      <w:pPr>
        <w:pStyle w:val="StepHead"/>
      </w:pPr>
      <w:r>
        <w:t xml:space="preserve">Verify </w:t>
      </w:r>
      <w:r w:rsidR="0086621D">
        <w:t>the ACL implementation</w:t>
      </w:r>
      <w:r>
        <w:t>.</w:t>
      </w:r>
    </w:p>
    <w:p w:rsidR="0086621D" w:rsidRDefault="0086621D" w:rsidP="0086621D">
      <w:pPr>
        <w:pStyle w:val="BodyTextL25"/>
      </w:pPr>
      <w:r>
        <w:t xml:space="preserve">Verify </w:t>
      </w:r>
      <w:r w:rsidR="00553280">
        <w:t xml:space="preserve">that </w:t>
      </w:r>
      <w:r>
        <w:t>the ACL is operating as intended by conducting the following tests:</w:t>
      </w:r>
    </w:p>
    <w:p w:rsidR="00AB5133" w:rsidRDefault="00820EC0" w:rsidP="0086621D">
      <w:pPr>
        <w:pStyle w:val="Bulletlevel1"/>
      </w:pPr>
      <w:r>
        <w:t xml:space="preserve">Open </w:t>
      </w:r>
      <w:r w:rsidR="003037A2">
        <w:t xml:space="preserve">the </w:t>
      </w:r>
      <w:r w:rsidR="003037A2" w:rsidRPr="008E2434">
        <w:rPr>
          <w:b/>
        </w:rPr>
        <w:t>web b</w:t>
      </w:r>
      <w:r w:rsidR="00AB5133" w:rsidRPr="008E2434">
        <w:rPr>
          <w:b/>
        </w:rPr>
        <w:t>rowser</w:t>
      </w:r>
      <w:r w:rsidR="00AB5133">
        <w:t xml:space="preserve"> of </w:t>
      </w:r>
      <w:r w:rsidR="00AB5133" w:rsidRPr="00AB5133">
        <w:rPr>
          <w:b/>
        </w:rPr>
        <w:t>PC1</w:t>
      </w:r>
      <w:r w:rsidR="00AB5133">
        <w:t xml:space="preserve"> to http://</w:t>
      </w:r>
      <w:r w:rsidR="00AB5133" w:rsidRPr="00CC6654">
        <w:t>2001:DB8:</w:t>
      </w:r>
      <w:r w:rsidR="003037A2">
        <w:t>1</w:t>
      </w:r>
      <w:r w:rsidR="00AB5133" w:rsidRPr="00CC6654">
        <w:t>:30::30</w:t>
      </w:r>
      <w:r w:rsidR="00AB5133">
        <w:t xml:space="preserve"> or https://</w:t>
      </w:r>
      <w:r w:rsidR="00AB5133" w:rsidRPr="00CC6654">
        <w:t>2001:DB8:</w:t>
      </w:r>
      <w:r w:rsidR="003037A2">
        <w:t>1</w:t>
      </w:r>
      <w:r w:rsidR="00AB5133" w:rsidRPr="00CC6654">
        <w:t>:30::30</w:t>
      </w:r>
      <w:r w:rsidR="00AB5133">
        <w:t>.</w:t>
      </w:r>
      <w:r w:rsidR="0086621D">
        <w:t xml:space="preserve"> The website should appear.</w:t>
      </w:r>
    </w:p>
    <w:p w:rsidR="00AB5133" w:rsidRDefault="003037A2" w:rsidP="0086621D">
      <w:pPr>
        <w:pStyle w:val="Bulletlevel1"/>
      </w:pPr>
      <w:r>
        <w:lastRenderedPageBreak/>
        <w:t xml:space="preserve">Open the </w:t>
      </w:r>
      <w:r w:rsidRPr="008E2434">
        <w:rPr>
          <w:b/>
        </w:rPr>
        <w:t>w</w:t>
      </w:r>
      <w:r w:rsidR="00AB5133" w:rsidRPr="008E2434">
        <w:rPr>
          <w:b/>
        </w:rPr>
        <w:t xml:space="preserve">eb </w:t>
      </w:r>
      <w:r w:rsidRPr="008E2434">
        <w:rPr>
          <w:b/>
        </w:rPr>
        <w:t>b</w:t>
      </w:r>
      <w:r w:rsidR="00AB5133" w:rsidRPr="008E2434">
        <w:rPr>
          <w:b/>
        </w:rPr>
        <w:t>rowser</w:t>
      </w:r>
      <w:r w:rsidR="00AB5133">
        <w:t xml:space="preserve"> of </w:t>
      </w:r>
      <w:r w:rsidR="00AB5133">
        <w:rPr>
          <w:b/>
        </w:rPr>
        <w:t>PC2</w:t>
      </w:r>
      <w:r w:rsidR="00AB5133">
        <w:t xml:space="preserve"> to http://</w:t>
      </w:r>
      <w:r w:rsidR="00AB5133" w:rsidRPr="00CC6654">
        <w:t>2001:DB8:</w:t>
      </w:r>
      <w:r>
        <w:t>1</w:t>
      </w:r>
      <w:r w:rsidR="00AB5133" w:rsidRPr="00CC6654">
        <w:t>:30::30</w:t>
      </w:r>
      <w:r w:rsidR="00AB5133">
        <w:t xml:space="preserve"> or https://</w:t>
      </w:r>
      <w:r w:rsidR="00AB5133" w:rsidRPr="00CC6654">
        <w:t>2001:DB8:</w:t>
      </w:r>
      <w:r>
        <w:t>1</w:t>
      </w:r>
      <w:r w:rsidR="00AB5133" w:rsidRPr="00CC6654">
        <w:t>:30::30</w:t>
      </w:r>
      <w:r w:rsidR="00AB5133">
        <w:t>.</w:t>
      </w:r>
      <w:r w:rsidR="0086621D">
        <w:t xml:space="preserve"> The website should be blocked</w:t>
      </w:r>
      <w:r w:rsidR="00553280">
        <w:t>.</w:t>
      </w:r>
    </w:p>
    <w:p w:rsidR="00AB5133" w:rsidRDefault="00AB5133" w:rsidP="0086621D">
      <w:pPr>
        <w:pStyle w:val="Bulletlevel1"/>
      </w:pPr>
      <w:r>
        <w:t xml:space="preserve">Ping from </w:t>
      </w:r>
      <w:r>
        <w:rPr>
          <w:b/>
        </w:rPr>
        <w:t>PC2</w:t>
      </w:r>
      <w:r>
        <w:t xml:space="preserve"> to </w:t>
      </w:r>
      <w:r w:rsidRPr="00CC6654">
        <w:t>2001:DB8:</w:t>
      </w:r>
      <w:r w:rsidR="003037A2">
        <w:t>1</w:t>
      </w:r>
      <w:r w:rsidRPr="00CC6654">
        <w:t>:30::30</w:t>
      </w:r>
      <w:r>
        <w:t>.</w:t>
      </w:r>
      <w:r w:rsidR="0086621D">
        <w:t xml:space="preserve"> The ping should be successful.</w:t>
      </w:r>
    </w:p>
    <w:p w:rsidR="00A60146" w:rsidRPr="00C11449" w:rsidRDefault="00A239EC" w:rsidP="00A60146">
      <w:pPr>
        <w:pStyle w:val="PartHead"/>
      </w:pPr>
      <w:r>
        <w:t>Configure, Apply</w:t>
      </w:r>
      <w:r w:rsidR="003037A2">
        <w:t>,</w:t>
      </w:r>
      <w:r>
        <w:t xml:space="preserve"> and Verify a Second IPv6 ACL</w:t>
      </w:r>
    </w:p>
    <w:p w:rsidR="00AB5133" w:rsidRDefault="00AB5133" w:rsidP="00AB5133">
      <w:pPr>
        <w:pStyle w:val="BodyTextL25"/>
      </w:pPr>
      <w:r>
        <w:t>The logs now indicate that your server is receiving pings from many different IPv6 addresses in a Distributed Denial of Service (DDoS)</w:t>
      </w:r>
      <w:r w:rsidR="00B101ED">
        <w:t xml:space="preserve"> attack. </w:t>
      </w:r>
      <w:r>
        <w:t xml:space="preserve">You </w:t>
      </w:r>
      <w:r w:rsidR="003037A2">
        <w:t>must</w:t>
      </w:r>
      <w:r>
        <w:t xml:space="preserve"> filter ICMP ping </w:t>
      </w:r>
      <w:r w:rsidR="001647EE">
        <w:t>requests to</w:t>
      </w:r>
      <w:r w:rsidR="00C10C91">
        <w:t xml:space="preserve"> your server</w:t>
      </w:r>
      <w:r>
        <w:t>.</w:t>
      </w:r>
    </w:p>
    <w:p w:rsidR="00AB5133" w:rsidRDefault="00AB5133" w:rsidP="00AB5133">
      <w:pPr>
        <w:pStyle w:val="StepHead"/>
      </w:pPr>
      <w:r>
        <w:t>Create an access list to block ICMP.</w:t>
      </w:r>
    </w:p>
    <w:p w:rsidR="00AB5133" w:rsidRPr="005F23D8" w:rsidRDefault="005F23D8" w:rsidP="005F23D8">
      <w:pPr>
        <w:pStyle w:val="BodyTextL25"/>
      </w:pPr>
      <w:r>
        <w:t xml:space="preserve">Configure an ACL </w:t>
      </w:r>
      <w:r w:rsidR="00AB5133">
        <w:t xml:space="preserve">named </w:t>
      </w:r>
      <w:r w:rsidR="00AB5133" w:rsidRPr="00A239EC">
        <w:rPr>
          <w:b/>
        </w:rPr>
        <w:t>B</w:t>
      </w:r>
      <w:r w:rsidR="00810F36">
        <w:rPr>
          <w:b/>
        </w:rPr>
        <w:t>LOCK</w:t>
      </w:r>
      <w:r w:rsidR="00AB5133" w:rsidRPr="00A239EC">
        <w:rPr>
          <w:b/>
        </w:rPr>
        <w:t>_ICMP</w:t>
      </w:r>
      <w:r>
        <w:rPr>
          <w:b/>
        </w:rPr>
        <w:t xml:space="preserve"> </w:t>
      </w:r>
      <w:r>
        <w:t xml:space="preserve">on </w:t>
      </w:r>
      <w:r>
        <w:rPr>
          <w:b/>
        </w:rPr>
        <w:t xml:space="preserve">R3 </w:t>
      </w:r>
      <w:r>
        <w:t>with the following statements:</w:t>
      </w:r>
    </w:p>
    <w:p w:rsidR="00AB5133" w:rsidRDefault="005F23D8" w:rsidP="00AB5133">
      <w:pPr>
        <w:pStyle w:val="SubStepAlpha"/>
      </w:pPr>
      <w:r>
        <w:t>Block all</w:t>
      </w:r>
      <w:r w:rsidR="00AB5133">
        <w:t xml:space="preserve"> </w:t>
      </w:r>
      <w:r w:rsidR="00862080">
        <w:t>ICMP</w:t>
      </w:r>
      <w:r w:rsidR="00AB5133">
        <w:t xml:space="preserve"> traffic from </w:t>
      </w:r>
      <w:r w:rsidR="00862080">
        <w:t>any hosts to any destination</w:t>
      </w:r>
      <w:r w:rsidR="00AB5133">
        <w:t>.</w:t>
      </w:r>
    </w:p>
    <w:p w:rsidR="00AB5133" w:rsidRDefault="005F23D8" w:rsidP="00AB5133">
      <w:pPr>
        <w:pStyle w:val="SubStepAlpha"/>
      </w:pPr>
      <w:r>
        <w:t>Allow</w:t>
      </w:r>
      <w:r w:rsidR="00AB5133">
        <w:t xml:space="preserve"> all other IPv6 traffic</w:t>
      </w:r>
      <w:r w:rsidR="00862080">
        <w:t xml:space="preserve"> to pass.</w:t>
      </w:r>
    </w:p>
    <w:p w:rsidR="005F23D8" w:rsidRDefault="005F23D8" w:rsidP="005F23D8">
      <w:pPr>
        <w:pStyle w:val="StepHead"/>
      </w:pPr>
      <w:r>
        <w:t>Apply the ACL to the correct interface.</w:t>
      </w:r>
    </w:p>
    <w:p w:rsidR="005F23D8" w:rsidRDefault="005F23D8" w:rsidP="005F23D8">
      <w:pPr>
        <w:pStyle w:val="BodyTextL25"/>
      </w:pPr>
      <w:r>
        <w:t>In this case, ICMP traffic can come from any source. To ensure that ICMP traffic is blocked</w:t>
      </w:r>
      <w:r w:rsidR="00553280">
        <w:t>,</w:t>
      </w:r>
      <w:r>
        <w:t xml:space="preserve"> regardless of its source or </w:t>
      </w:r>
      <w:r w:rsidR="00553280">
        <w:t xml:space="preserve">any </w:t>
      </w:r>
      <w:r>
        <w:t>changes that occur to the network topology, apply the ACL closest t</w:t>
      </w:r>
      <w:r w:rsidR="00AE20C9">
        <w:t>o the destination.</w:t>
      </w:r>
    </w:p>
    <w:p w:rsidR="00AB5133" w:rsidRPr="00242E3A" w:rsidRDefault="00AB5133" w:rsidP="00AB5133">
      <w:pPr>
        <w:pStyle w:val="StepHead"/>
      </w:pPr>
      <w:bookmarkStart w:id="0" w:name="_GoBack"/>
      <w:bookmarkEnd w:id="0"/>
      <w:r>
        <w:t xml:space="preserve">Verify </w:t>
      </w:r>
      <w:r w:rsidR="003037A2">
        <w:t xml:space="preserve">that the </w:t>
      </w:r>
      <w:r>
        <w:t>proper access list function</w:t>
      </w:r>
      <w:r w:rsidR="003037A2">
        <w:t>s</w:t>
      </w:r>
      <w:r>
        <w:t>.</w:t>
      </w:r>
    </w:p>
    <w:p w:rsidR="00862080" w:rsidRDefault="00862080" w:rsidP="00862080">
      <w:pPr>
        <w:pStyle w:val="SubStepAlpha"/>
      </w:pPr>
      <w:r>
        <w:t xml:space="preserve">Ping from </w:t>
      </w:r>
      <w:r>
        <w:rPr>
          <w:b/>
        </w:rPr>
        <w:t>PC2</w:t>
      </w:r>
      <w:r>
        <w:t xml:space="preserve"> to </w:t>
      </w:r>
      <w:r w:rsidRPr="00CC6654">
        <w:t>2001:DB8:</w:t>
      </w:r>
      <w:r w:rsidR="003037A2">
        <w:t>1</w:t>
      </w:r>
      <w:r w:rsidRPr="00CC6654">
        <w:t>:30::30</w:t>
      </w:r>
      <w:r>
        <w:t>.</w:t>
      </w:r>
      <w:r w:rsidR="005F23D8">
        <w:t xml:space="preserve"> The ping should fail.</w:t>
      </w:r>
    </w:p>
    <w:p w:rsidR="00862080" w:rsidRDefault="00862080" w:rsidP="00862080">
      <w:pPr>
        <w:pStyle w:val="SubStepAlpha"/>
      </w:pPr>
      <w:r>
        <w:t xml:space="preserve">Ping from </w:t>
      </w:r>
      <w:r>
        <w:rPr>
          <w:b/>
        </w:rPr>
        <w:t>PC1</w:t>
      </w:r>
      <w:r>
        <w:t xml:space="preserve"> to </w:t>
      </w:r>
      <w:r w:rsidRPr="00CC6654">
        <w:t>2001:DB8:</w:t>
      </w:r>
      <w:r w:rsidR="003037A2">
        <w:t>1</w:t>
      </w:r>
      <w:r w:rsidRPr="00CC6654">
        <w:t>:30::30</w:t>
      </w:r>
      <w:r>
        <w:t>.</w:t>
      </w:r>
      <w:r w:rsidR="005F23D8" w:rsidRPr="005F23D8">
        <w:t xml:space="preserve"> </w:t>
      </w:r>
      <w:r w:rsidR="005F23D8">
        <w:t>The ping should fail.</w:t>
      </w:r>
    </w:p>
    <w:p w:rsidR="00C07FD9" w:rsidRPr="00C07FD9" w:rsidRDefault="008E2434" w:rsidP="00862080">
      <w:pPr>
        <w:pStyle w:val="SubStepAlpha"/>
        <w:numPr>
          <w:ilvl w:val="0"/>
          <w:numId w:val="0"/>
        </w:numPr>
        <w:ind w:left="720"/>
      </w:pPr>
      <w:r>
        <w:t xml:space="preserve">Open the </w:t>
      </w:r>
      <w:r w:rsidRPr="008E2434">
        <w:rPr>
          <w:b/>
        </w:rPr>
        <w:t>web b</w:t>
      </w:r>
      <w:r w:rsidR="00AB5133" w:rsidRPr="008E2434">
        <w:rPr>
          <w:b/>
        </w:rPr>
        <w:t>rowser</w:t>
      </w:r>
      <w:r w:rsidR="00AB5133">
        <w:t xml:space="preserve"> of </w:t>
      </w:r>
      <w:r w:rsidR="00AB5133" w:rsidRPr="005F23D8">
        <w:rPr>
          <w:b/>
        </w:rPr>
        <w:t>PC1</w:t>
      </w:r>
      <w:r w:rsidR="00AB5133">
        <w:t xml:space="preserve"> to http://</w:t>
      </w:r>
      <w:r w:rsidR="00AB5133" w:rsidRPr="00CC6654">
        <w:t>2001:DB8:</w:t>
      </w:r>
      <w:r w:rsidR="003037A2">
        <w:t>1</w:t>
      </w:r>
      <w:r w:rsidR="00AB5133" w:rsidRPr="00CC6654">
        <w:t>:30::30</w:t>
      </w:r>
      <w:r w:rsidR="00AB5133">
        <w:t xml:space="preserve"> or https://</w:t>
      </w:r>
      <w:r w:rsidR="00AB5133" w:rsidRPr="00CC6654">
        <w:t>2001:DB8:</w:t>
      </w:r>
      <w:r w:rsidR="003037A2">
        <w:t>1</w:t>
      </w:r>
      <w:r w:rsidR="00AB5133" w:rsidRPr="00CC6654">
        <w:t>:30::30</w:t>
      </w:r>
      <w:r w:rsidR="00AB5133">
        <w:t>.</w:t>
      </w:r>
      <w:r w:rsidR="005F23D8">
        <w:t xml:space="preserve"> The website should </w:t>
      </w:r>
      <w:r>
        <w:t>display</w:t>
      </w:r>
      <w:r w:rsidR="005F23D8">
        <w:t>.</w:t>
      </w:r>
    </w:p>
    <w:sectPr w:rsidR="00C07FD9" w:rsidRPr="00C07FD9" w:rsidSect="00D6210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7EFC" w:rsidRDefault="001D7EFC" w:rsidP="0090659A">
      <w:pPr>
        <w:spacing w:after="0" w:line="240" w:lineRule="auto"/>
      </w:pPr>
      <w:r>
        <w:separator/>
      </w:r>
    </w:p>
    <w:p w:rsidR="001D7EFC" w:rsidRDefault="001D7EFC"/>
    <w:p w:rsidR="001D7EFC" w:rsidRDefault="001D7EFC"/>
    <w:p w:rsidR="001D7EFC" w:rsidRDefault="001D7EFC"/>
    <w:p w:rsidR="001D7EFC" w:rsidRDefault="001D7EFC"/>
  </w:endnote>
  <w:endnote w:type="continuationSeparator" w:id="0">
    <w:p w:rsidR="001D7EFC" w:rsidRDefault="001D7EFC" w:rsidP="0090659A">
      <w:pPr>
        <w:spacing w:after="0" w:line="240" w:lineRule="auto"/>
      </w:pPr>
      <w:r>
        <w:continuationSeparator/>
      </w:r>
    </w:p>
    <w:p w:rsidR="001D7EFC" w:rsidRDefault="001D7EFC"/>
    <w:p w:rsidR="001D7EFC" w:rsidRDefault="001D7EFC"/>
    <w:p w:rsidR="001D7EFC" w:rsidRDefault="001D7EFC"/>
    <w:p w:rsidR="001D7EFC" w:rsidRDefault="001D7E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FC172F">
      <w:fldChar w:fldCharType="begin"/>
    </w:r>
    <w:r w:rsidR="00FC172F">
      <w:instrText xml:space="preserve"> DATE  \@ "yyyy"  \* MERGEFORMAT </w:instrText>
    </w:r>
    <w:r w:rsidR="00FC172F">
      <w:fldChar w:fldCharType="separate"/>
    </w:r>
    <w:r w:rsidR="007F2AA9">
      <w:rPr>
        <w:noProof/>
      </w:rPr>
      <w:t>2015</w:t>
    </w:r>
    <w:r w:rsidR="00FC172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F2AA9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F2AA9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FC172F">
      <w:fldChar w:fldCharType="begin"/>
    </w:r>
    <w:r w:rsidR="00FC172F">
      <w:instrText xml:space="preserve"> DATE  \@ "yyyy"  \* MERGEFORMAT </w:instrText>
    </w:r>
    <w:r w:rsidR="00FC172F">
      <w:fldChar w:fldCharType="separate"/>
    </w:r>
    <w:r w:rsidR="007F2AA9">
      <w:rPr>
        <w:noProof/>
      </w:rPr>
      <w:t>2015</w:t>
    </w:r>
    <w:r w:rsidR="00FC172F">
      <w:fldChar w:fldCharType="end"/>
    </w:r>
    <w:r w:rsidR="00FC172F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EF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EF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7EFC" w:rsidRDefault="001D7EFC" w:rsidP="0090659A">
      <w:pPr>
        <w:spacing w:after="0" w:line="240" w:lineRule="auto"/>
      </w:pPr>
      <w:r>
        <w:separator/>
      </w:r>
    </w:p>
    <w:p w:rsidR="001D7EFC" w:rsidRDefault="001D7EFC"/>
    <w:p w:rsidR="001D7EFC" w:rsidRDefault="001D7EFC"/>
    <w:p w:rsidR="001D7EFC" w:rsidRDefault="001D7EFC"/>
    <w:p w:rsidR="001D7EFC" w:rsidRDefault="001D7EFC"/>
  </w:footnote>
  <w:footnote w:type="continuationSeparator" w:id="0">
    <w:p w:rsidR="001D7EFC" w:rsidRDefault="001D7EFC" w:rsidP="0090659A">
      <w:pPr>
        <w:spacing w:after="0" w:line="240" w:lineRule="auto"/>
      </w:pPr>
      <w:r>
        <w:continuationSeparator/>
      </w:r>
    </w:p>
    <w:p w:rsidR="001D7EFC" w:rsidRDefault="001D7EFC"/>
    <w:p w:rsidR="001D7EFC" w:rsidRDefault="001D7EFC"/>
    <w:p w:rsidR="001D7EFC" w:rsidRDefault="001D7EFC"/>
    <w:p w:rsidR="001D7EFC" w:rsidRDefault="001D7EF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A239EC" w:rsidP="00C52BA6">
    <w:pPr>
      <w:pStyle w:val="PageHead"/>
    </w:pPr>
    <w:r>
      <w:t>Packet Tracer</w:t>
    </w:r>
    <w:r w:rsidRPr="00A239EC">
      <w:t xml:space="preserve"> - Configuring IPv6 ACL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2103" w:rsidRDefault="003A3E2A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1695323" wp14:editId="30A735D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F2400268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7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MTQxMDa2tDQxMjFU0lEKTi0uzszPAykwrgUAwcUgRCwAAAA="/>
  </w:docVars>
  <w:rsids>
    <w:rsidRoot w:val="004A5BC5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E65F0"/>
    <w:rsid w:val="000F072C"/>
    <w:rsid w:val="000F6743"/>
    <w:rsid w:val="00107B2B"/>
    <w:rsid w:val="00112AC5"/>
    <w:rsid w:val="001133DD"/>
    <w:rsid w:val="00120CBE"/>
    <w:rsid w:val="001366EC"/>
    <w:rsid w:val="00154E3A"/>
    <w:rsid w:val="00163164"/>
    <w:rsid w:val="001647EE"/>
    <w:rsid w:val="001710C0"/>
    <w:rsid w:val="00172AFB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D7EFC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42E3A"/>
    <w:rsid w:val="002434C4"/>
    <w:rsid w:val="0025107F"/>
    <w:rsid w:val="00260CD4"/>
    <w:rsid w:val="002639D8"/>
    <w:rsid w:val="00265F77"/>
    <w:rsid w:val="00266C83"/>
    <w:rsid w:val="002715CD"/>
    <w:rsid w:val="002A6C56"/>
    <w:rsid w:val="002B0C06"/>
    <w:rsid w:val="002C090C"/>
    <w:rsid w:val="002C1243"/>
    <w:rsid w:val="002C1815"/>
    <w:rsid w:val="002C6AD6"/>
    <w:rsid w:val="002D6C2A"/>
    <w:rsid w:val="002F45FF"/>
    <w:rsid w:val="002F609A"/>
    <w:rsid w:val="002F6D17"/>
    <w:rsid w:val="00302887"/>
    <w:rsid w:val="003037A2"/>
    <w:rsid w:val="003056EB"/>
    <w:rsid w:val="003071FF"/>
    <w:rsid w:val="00310652"/>
    <w:rsid w:val="0031371D"/>
    <w:rsid w:val="00320788"/>
    <w:rsid w:val="003233A3"/>
    <w:rsid w:val="0034455D"/>
    <w:rsid w:val="00346D17"/>
    <w:rsid w:val="003559CC"/>
    <w:rsid w:val="003569D7"/>
    <w:rsid w:val="003608AC"/>
    <w:rsid w:val="0036465A"/>
    <w:rsid w:val="00392C65"/>
    <w:rsid w:val="003A19DC"/>
    <w:rsid w:val="003A1B45"/>
    <w:rsid w:val="003A3E2A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59EE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16142"/>
    <w:rsid w:val="0052093C"/>
    <w:rsid w:val="00521B31"/>
    <w:rsid w:val="00522469"/>
    <w:rsid w:val="00527471"/>
    <w:rsid w:val="005459EE"/>
    <w:rsid w:val="00552E5B"/>
    <w:rsid w:val="00553280"/>
    <w:rsid w:val="00554B4E"/>
    <w:rsid w:val="00555880"/>
    <w:rsid w:val="00556C02"/>
    <w:rsid w:val="00563249"/>
    <w:rsid w:val="00570A65"/>
    <w:rsid w:val="005762B1"/>
    <w:rsid w:val="00580456"/>
    <w:rsid w:val="00580E73"/>
    <w:rsid w:val="00590197"/>
    <w:rsid w:val="00593386"/>
    <w:rsid w:val="005A6E62"/>
    <w:rsid w:val="005D1B41"/>
    <w:rsid w:val="005D2B29"/>
    <w:rsid w:val="005D354A"/>
    <w:rsid w:val="005E3235"/>
    <w:rsid w:val="005E4176"/>
    <w:rsid w:val="005E65B5"/>
    <w:rsid w:val="005F23D8"/>
    <w:rsid w:val="005F3AE9"/>
    <w:rsid w:val="005F59A2"/>
    <w:rsid w:val="006007BB"/>
    <w:rsid w:val="00600E24"/>
    <w:rsid w:val="00601DC0"/>
    <w:rsid w:val="006034CB"/>
    <w:rsid w:val="0060411C"/>
    <w:rsid w:val="006131CE"/>
    <w:rsid w:val="00616AC0"/>
    <w:rsid w:val="00617D6E"/>
    <w:rsid w:val="00617DA6"/>
    <w:rsid w:val="00624198"/>
    <w:rsid w:val="00630A9D"/>
    <w:rsid w:val="006428E5"/>
    <w:rsid w:val="006546A1"/>
    <w:rsid w:val="00661E3B"/>
    <w:rsid w:val="00672919"/>
    <w:rsid w:val="00686587"/>
    <w:rsid w:val="006904CF"/>
    <w:rsid w:val="00695EE2"/>
    <w:rsid w:val="006A48F1"/>
    <w:rsid w:val="006A71A3"/>
    <w:rsid w:val="006B03F2"/>
    <w:rsid w:val="006B1639"/>
    <w:rsid w:val="006B5CA7"/>
    <w:rsid w:val="006B5E89"/>
    <w:rsid w:val="006B6528"/>
    <w:rsid w:val="006C19B2"/>
    <w:rsid w:val="006C30A0"/>
    <w:rsid w:val="006C35FF"/>
    <w:rsid w:val="006C57F2"/>
    <w:rsid w:val="006C5949"/>
    <w:rsid w:val="006D2C28"/>
    <w:rsid w:val="006D3FC1"/>
    <w:rsid w:val="006E71DF"/>
    <w:rsid w:val="006F1CC4"/>
    <w:rsid w:val="006F2A86"/>
    <w:rsid w:val="006F3163"/>
    <w:rsid w:val="006F3CBA"/>
    <w:rsid w:val="006F49F8"/>
    <w:rsid w:val="00705FEC"/>
    <w:rsid w:val="007062FE"/>
    <w:rsid w:val="00710F88"/>
    <w:rsid w:val="0071147A"/>
    <w:rsid w:val="0071185D"/>
    <w:rsid w:val="00721EB8"/>
    <w:rsid w:val="007222AD"/>
    <w:rsid w:val="007267CF"/>
    <w:rsid w:val="00731F3F"/>
    <w:rsid w:val="00734312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61AE"/>
    <w:rsid w:val="007767E1"/>
    <w:rsid w:val="0078108F"/>
    <w:rsid w:val="00786F58"/>
    <w:rsid w:val="00787CC1"/>
    <w:rsid w:val="00792F4E"/>
    <w:rsid w:val="0079398D"/>
    <w:rsid w:val="00796C25"/>
    <w:rsid w:val="007A26C7"/>
    <w:rsid w:val="007A3B2A"/>
    <w:rsid w:val="007B5522"/>
    <w:rsid w:val="007C0EE0"/>
    <w:rsid w:val="007C1B71"/>
    <w:rsid w:val="007C2FBB"/>
    <w:rsid w:val="007C7164"/>
    <w:rsid w:val="007C7522"/>
    <w:rsid w:val="007D1984"/>
    <w:rsid w:val="007D2AFE"/>
    <w:rsid w:val="007E3FEA"/>
    <w:rsid w:val="007F0A0B"/>
    <w:rsid w:val="007F0D66"/>
    <w:rsid w:val="007F2AA9"/>
    <w:rsid w:val="007F3A60"/>
    <w:rsid w:val="007F3D0B"/>
    <w:rsid w:val="007F4D24"/>
    <w:rsid w:val="007F7C94"/>
    <w:rsid w:val="00810E4B"/>
    <w:rsid w:val="00810F36"/>
    <w:rsid w:val="00814BAA"/>
    <w:rsid w:val="00820EC0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62080"/>
    <w:rsid w:val="0086621D"/>
    <w:rsid w:val="00872BD7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2434"/>
    <w:rsid w:val="008E5B64"/>
    <w:rsid w:val="008E69C7"/>
    <w:rsid w:val="008E6EF1"/>
    <w:rsid w:val="008E7DAA"/>
    <w:rsid w:val="008F0094"/>
    <w:rsid w:val="008F340F"/>
    <w:rsid w:val="00903523"/>
    <w:rsid w:val="0090659A"/>
    <w:rsid w:val="0090766B"/>
    <w:rsid w:val="00915986"/>
    <w:rsid w:val="00917599"/>
    <w:rsid w:val="00917624"/>
    <w:rsid w:val="0092446A"/>
    <w:rsid w:val="009309F5"/>
    <w:rsid w:val="00933237"/>
    <w:rsid w:val="00933F28"/>
    <w:rsid w:val="00963E34"/>
    <w:rsid w:val="00966FBC"/>
    <w:rsid w:val="0098155C"/>
    <w:rsid w:val="00983B77"/>
    <w:rsid w:val="009A0B2F"/>
    <w:rsid w:val="009A1CF4"/>
    <w:rsid w:val="009A37D7"/>
    <w:rsid w:val="009A3A2C"/>
    <w:rsid w:val="009A4E17"/>
    <w:rsid w:val="009A6955"/>
    <w:rsid w:val="009B341C"/>
    <w:rsid w:val="009B5747"/>
    <w:rsid w:val="009D2C27"/>
    <w:rsid w:val="009E2309"/>
    <w:rsid w:val="009E42B9"/>
    <w:rsid w:val="009F036D"/>
    <w:rsid w:val="00A014A3"/>
    <w:rsid w:val="00A0412D"/>
    <w:rsid w:val="00A07122"/>
    <w:rsid w:val="00A21211"/>
    <w:rsid w:val="00A22108"/>
    <w:rsid w:val="00A239EC"/>
    <w:rsid w:val="00A34E7F"/>
    <w:rsid w:val="00A46F0A"/>
    <w:rsid w:val="00A47CC2"/>
    <w:rsid w:val="00A60146"/>
    <w:rsid w:val="00A622C4"/>
    <w:rsid w:val="00A754B4"/>
    <w:rsid w:val="00A83374"/>
    <w:rsid w:val="00A96172"/>
    <w:rsid w:val="00AB0D6A"/>
    <w:rsid w:val="00AB3D9D"/>
    <w:rsid w:val="00AB43B3"/>
    <w:rsid w:val="00AB49B9"/>
    <w:rsid w:val="00AB5133"/>
    <w:rsid w:val="00AB758A"/>
    <w:rsid w:val="00AC1E7E"/>
    <w:rsid w:val="00AC507D"/>
    <w:rsid w:val="00AC66E4"/>
    <w:rsid w:val="00AD4578"/>
    <w:rsid w:val="00AD68E9"/>
    <w:rsid w:val="00AE0BC7"/>
    <w:rsid w:val="00AE20C9"/>
    <w:rsid w:val="00AE56C0"/>
    <w:rsid w:val="00AF73F4"/>
    <w:rsid w:val="00AF7AB9"/>
    <w:rsid w:val="00B00914"/>
    <w:rsid w:val="00B02A8E"/>
    <w:rsid w:val="00B045FE"/>
    <w:rsid w:val="00B052EE"/>
    <w:rsid w:val="00B101ED"/>
    <w:rsid w:val="00B14000"/>
    <w:rsid w:val="00B27499"/>
    <w:rsid w:val="00B3010D"/>
    <w:rsid w:val="00B34292"/>
    <w:rsid w:val="00B35151"/>
    <w:rsid w:val="00B433F2"/>
    <w:rsid w:val="00B458E8"/>
    <w:rsid w:val="00B5397B"/>
    <w:rsid w:val="00B62809"/>
    <w:rsid w:val="00B7675A"/>
    <w:rsid w:val="00B81898"/>
    <w:rsid w:val="00B878E7"/>
    <w:rsid w:val="00B87F9F"/>
    <w:rsid w:val="00B910DC"/>
    <w:rsid w:val="00B97278"/>
    <w:rsid w:val="00BA1D0B"/>
    <w:rsid w:val="00BA4018"/>
    <w:rsid w:val="00BA627F"/>
    <w:rsid w:val="00BA6972"/>
    <w:rsid w:val="00BB06EA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0C91"/>
    <w:rsid w:val="00C11449"/>
    <w:rsid w:val="00C11C4D"/>
    <w:rsid w:val="00C1712C"/>
    <w:rsid w:val="00C23E16"/>
    <w:rsid w:val="00C27E37"/>
    <w:rsid w:val="00C320CE"/>
    <w:rsid w:val="00C32713"/>
    <w:rsid w:val="00C351B8"/>
    <w:rsid w:val="00C410D9"/>
    <w:rsid w:val="00C44DB7"/>
    <w:rsid w:val="00C4510A"/>
    <w:rsid w:val="00C47F2E"/>
    <w:rsid w:val="00C52BA6"/>
    <w:rsid w:val="00C6258F"/>
    <w:rsid w:val="00C63DF6"/>
    <w:rsid w:val="00C63E58"/>
    <w:rsid w:val="00C670EE"/>
    <w:rsid w:val="00C67E3B"/>
    <w:rsid w:val="00C90311"/>
    <w:rsid w:val="00C91C26"/>
    <w:rsid w:val="00CA721F"/>
    <w:rsid w:val="00CA73D5"/>
    <w:rsid w:val="00CB6446"/>
    <w:rsid w:val="00CC09DB"/>
    <w:rsid w:val="00CC1C87"/>
    <w:rsid w:val="00CC3000"/>
    <w:rsid w:val="00CC4859"/>
    <w:rsid w:val="00CC6654"/>
    <w:rsid w:val="00CC7A35"/>
    <w:rsid w:val="00CD072A"/>
    <w:rsid w:val="00CE26C5"/>
    <w:rsid w:val="00CE36AF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7760F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E1E44"/>
    <w:rsid w:val="00DE213D"/>
    <w:rsid w:val="00DE6F44"/>
    <w:rsid w:val="00DF5D29"/>
    <w:rsid w:val="00DF7AA4"/>
    <w:rsid w:val="00E037D9"/>
    <w:rsid w:val="00E10CC2"/>
    <w:rsid w:val="00E130EB"/>
    <w:rsid w:val="00E1331F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6E20"/>
    <w:rsid w:val="00E67847"/>
    <w:rsid w:val="00E67A6E"/>
    <w:rsid w:val="00E71B43"/>
    <w:rsid w:val="00E81612"/>
    <w:rsid w:val="00E87D18"/>
    <w:rsid w:val="00E87D62"/>
    <w:rsid w:val="00E92EC2"/>
    <w:rsid w:val="00E957ED"/>
    <w:rsid w:val="00EA486E"/>
    <w:rsid w:val="00EA4FA3"/>
    <w:rsid w:val="00EB001B"/>
    <w:rsid w:val="00EB6C33"/>
    <w:rsid w:val="00ED2922"/>
    <w:rsid w:val="00ED6019"/>
    <w:rsid w:val="00EE34E8"/>
    <w:rsid w:val="00EF253A"/>
    <w:rsid w:val="00EF4205"/>
    <w:rsid w:val="00EF5939"/>
    <w:rsid w:val="00F01714"/>
    <w:rsid w:val="00F0258F"/>
    <w:rsid w:val="00F02D06"/>
    <w:rsid w:val="00F16F35"/>
    <w:rsid w:val="00F25ABB"/>
    <w:rsid w:val="00F27963"/>
    <w:rsid w:val="00F30446"/>
    <w:rsid w:val="00F41F1B"/>
    <w:rsid w:val="00F428A7"/>
    <w:rsid w:val="00F46BD9"/>
    <w:rsid w:val="00F60BE0"/>
    <w:rsid w:val="00F6280E"/>
    <w:rsid w:val="00F7050A"/>
    <w:rsid w:val="00F75533"/>
    <w:rsid w:val="00F7767A"/>
    <w:rsid w:val="00F777CB"/>
    <w:rsid w:val="00F93B06"/>
    <w:rsid w:val="00FA21C2"/>
    <w:rsid w:val="00FA3811"/>
    <w:rsid w:val="00FA3B9F"/>
    <w:rsid w:val="00FA3F06"/>
    <w:rsid w:val="00FA4A26"/>
    <w:rsid w:val="00FB1929"/>
    <w:rsid w:val="00FC172F"/>
    <w:rsid w:val="00FC77CB"/>
    <w:rsid w:val="00FD1367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A239EC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AE20C9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Hyperlink">
    <w:name w:val="Hyperlink"/>
    <w:uiPriority w:val="99"/>
    <w:unhideWhenUsed/>
    <w:rsid w:val="00AB5133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A239EC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AE20C9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Hyperlink">
    <w:name w:val="Hyperlink"/>
    <w:uiPriority w:val="99"/>
    <w:unhideWhenUsed/>
    <w:rsid w:val="00AB51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199BD2-5006-4DA3-8D09-FD31DE86A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2</cp:revision>
  <cp:lastPrinted>2014-08-08T21:40:00Z</cp:lastPrinted>
  <dcterms:created xsi:type="dcterms:W3CDTF">2015-07-02T18:52:00Z</dcterms:created>
  <dcterms:modified xsi:type="dcterms:W3CDTF">2015-07-02T18:52:00Z</dcterms:modified>
</cp:coreProperties>
</file>